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D959BD" w14:textId="77777777" w:rsidR="002371AA" w:rsidRDefault="002371AA">
      <w:pPr>
        <w:rPr>
          <w:b/>
          <w:bCs/>
        </w:rPr>
      </w:pPr>
    </w:p>
    <w:p w14:paraId="075E26B0" w14:textId="77777777" w:rsidR="002371AA" w:rsidRDefault="002371AA">
      <w:pPr>
        <w:rPr>
          <w:b/>
          <w:bCs/>
        </w:rPr>
      </w:pPr>
    </w:p>
    <w:p w14:paraId="6CD211E1" w14:textId="77777777" w:rsidR="002371AA" w:rsidRDefault="002371AA">
      <w:pPr>
        <w:rPr>
          <w:b/>
          <w:bCs/>
        </w:rPr>
      </w:pPr>
    </w:p>
    <w:p w14:paraId="20C443D1" w14:textId="77777777" w:rsidR="002371AA" w:rsidRDefault="002371AA">
      <w:pPr>
        <w:rPr>
          <w:b/>
          <w:bCs/>
        </w:rPr>
      </w:pPr>
    </w:p>
    <w:p w14:paraId="22DA2564" w14:textId="77777777" w:rsidR="002371AA" w:rsidRDefault="002371AA">
      <w:pPr>
        <w:rPr>
          <w:b/>
          <w:bCs/>
        </w:rPr>
      </w:pPr>
    </w:p>
    <w:p w14:paraId="520F678F" w14:textId="246A7368" w:rsidR="00AC0883" w:rsidRPr="00D13117" w:rsidRDefault="00AD3238">
      <w:pPr>
        <w:rPr>
          <w:b/>
          <w:bCs/>
        </w:rPr>
      </w:pPr>
      <w:r w:rsidRPr="00D13117">
        <w:rPr>
          <w:b/>
          <w:bCs/>
        </w:rPr>
        <w:t>Lab-2</w:t>
      </w:r>
    </w:p>
    <w:p w14:paraId="36EF3DB2" w14:textId="63E7B28E" w:rsidR="00AD3238" w:rsidRDefault="002371AA">
      <w:r>
        <w:t>Robiul Alam</w:t>
      </w:r>
    </w:p>
    <w:p w14:paraId="4AB9E054" w14:textId="77777777" w:rsidR="003A3FEF" w:rsidRDefault="003A3FEF"/>
    <w:p w14:paraId="1CB568BA" w14:textId="29CE7993" w:rsidR="00AD3238" w:rsidRDefault="00AD3238" w:rsidP="00AD3238">
      <w:r>
        <w:br/>
        <w:t>1) Create database named “lab2”.</w:t>
      </w:r>
    </w:p>
    <w:p w14:paraId="711AD231" w14:textId="3D3DDD41" w:rsidR="00C92C71" w:rsidRDefault="00C92C71" w:rsidP="00AD3238">
      <w:r>
        <w:rPr>
          <w:noProof/>
        </w:rPr>
        <w:drawing>
          <wp:inline distT="0" distB="0" distL="0" distR="0" wp14:anchorId="5F1BB774" wp14:editId="574BB1C4">
            <wp:extent cx="5943600" cy="396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215028CF" w14:textId="1B3A5F06" w:rsidR="00AD3238" w:rsidRDefault="00AD3238" w:rsidP="00AD3238"/>
    <w:p w14:paraId="295C2A25" w14:textId="13F85964" w:rsidR="00AD3238" w:rsidRDefault="00AD3238" w:rsidP="00AD3238">
      <w:r>
        <w:t>2) List all databases</w:t>
      </w:r>
    </w:p>
    <w:p w14:paraId="799CD193" w14:textId="57FAA9E0" w:rsidR="00AD3238" w:rsidRDefault="0035098B" w:rsidP="00AD3238">
      <w:r>
        <w:rPr>
          <w:noProof/>
        </w:rPr>
        <w:lastRenderedPageBreak/>
        <w:drawing>
          <wp:inline distT="0" distB="0" distL="0" distR="0" wp14:anchorId="5C251776" wp14:editId="1197668F">
            <wp:extent cx="5943600" cy="396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36D8CD10" w14:textId="77777777" w:rsidR="002371AA" w:rsidRDefault="002371AA" w:rsidP="00AD3238"/>
    <w:p w14:paraId="43B02674" w14:textId="77777777" w:rsidR="002371AA" w:rsidRDefault="002371AA" w:rsidP="00AD3238"/>
    <w:p w14:paraId="7F59BC2F" w14:textId="77777777" w:rsidR="002371AA" w:rsidRDefault="002371AA" w:rsidP="00AD3238"/>
    <w:p w14:paraId="6E27DA9B" w14:textId="77777777" w:rsidR="002371AA" w:rsidRDefault="002371AA" w:rsidP="00AD3238"/>
    <w:p w14:paraId="662D5A67" w14:textId="77777777" w:rsidR="002371AA" w:rsidRDefault="002371AA" w:rsidP="00AD3238"/>
    <w:p w14:paraId="0506E4B5" w14:textId="77777777" w:rsidR="002371AA" w:rsidRDefault="002371AA" w:rsidP="00AD3238"/>
    <w:p w14:paraId="093CF5D9" w14:textId="77777777" w:rsidR="002371AA" w:rsidRDefault="002371AA" w:rsidP="00AD3238"/>
    <w:p w14:paraId="3CB8E733" w14:textId="77777777" w:rsidR="002371AA" w:rsidRDefault="002371AA" w:rsidP="00AD3238"/>
    <w:p w14:paraId="4919720A" w14:textId="02B0339E" w:rsidR="00AD3238" w:rsidRDefault="00AD3238" w:rsidP="00AD3238">
      <w:r>
        <w:t>3) Change your database to lab2</w:t>
      </w:r>
    </w:p>
    <w:p w14:paraId="65A8C029" w14:textId="61108CCC" w:rsidR="00AD3238" w:rsidRDefault="0074412C" w:rsidP="00AD3238">
      <w:r>
        <w:rPr>
          <w:noProof/>
        </w:rPr>
        <w:lastRenderedPageBreak/>
        <w:drawing>
          <wp:inline distT="0" distB="0" distL="0" distR="0" wp14:anchorId="1DE96941" wp14:editId="08013D42">
            <wp:extent cx="5943600" cy="396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2942FBB2" w14:textId="3021BA27" w:rsidR="00AD3238" w:rsidRDefault="00FC5471" w:rsidP="00AD3238">
      <w:r>
        <w:t>4</w:t>
      </w:r>
      <w:r w:rsidR="00AD3238">
        <w:t>) Create student table</w:t>
      </w:r>
    </w:p>
    <w:p w14:paraId="18EF3BFE" w14:textId="2CDD403D" w:rsidR="00D13117" w:rsidRDefault="00D13117" w:rsidP="00AD3238"/>
    <w:p w14:paraId="3EF62A25" w14:textId="650F826F" w:rsidR="00D13117" w:rsidRDefault="00D13117" w:rsidP="00AD3238">
      <w:r>
        <w:t>id, classid, employeeid : INT</w:t>
      </w:r>
    </w:p>
    <w:p w14:paraId="143EADBE" w14:textId="7AB23172" w:rsidR="00992D37" w:rsidRDefault="00D13117" w:rsidP="00992D37">
      <w:r>
        <w:t>firstname, lastname : VARCHAR(30)</w:t>
      </w:r>
      <w:r>
        <w:br/>
        <w:t>attendance, midterm, final: REAL</w:t>
      </w:r>
    </w:p>
    <w:p w14:paraId="211FD2A9" w14:textId="5CE154C4" w:rsidR="00E8268A" w:rsidRDefault="00E8268A" w:rsidP="00992D37"/>
    <w:p w14:paraId="4B7DC5F5" w14:textId="2F452DFE" w:rsidR="00E8268A" w:rsidRDefault="00E8268A" w:rsidP="00992D37">
      <w:r>
        <w:t>Classid : indicated classes taken by the students</w:t>
      </w:r>
      <w:r>
        <w:br/>
        <w:t>Employeeid: indicates instructors teaching the classes listed under classid</w:t>
      </w:r>
    </w:p>
    <w:p w14:paraId="3073D0E2" w14:textId="77777777" w:rsidR="00992D37" w:rsidRDefault="00992D37" w:rsidP="00AD3238"/>
    <w:p w14:paraId="531D8E22" w14:textId="416EBF82" w:rsidR="00AD3238" w:rsidRDefault="00992D37" w:rsidP="00AD3238">
      <w:r>
        <w:rPr>
          <w:noProof/>
        </w:rPr>
        <w:drawing>
          <wp:inline distT="0" distB="0" distL="0" distR="0" wp14:anchorId="2C9B6B03" wp14:editId="3AC095A5">
            <wp:extent cx="5943600" cy="1113790"/>
            <wp:effectExtent l="0" t="0" r="0" b="381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1113790"/>
                    </a:xfrm>
                    <a:prstGeom prst="rect">
                      <a:avLst/>
                    </a:prstGeom>
                  </pic:spPr>
                </pic:pic>
              </a:graphicData>
            </a:graphic>
          </wp:inline>
        </w:drawing>
      </w:r>
    </w:p>
    <w:p w14:paraId="50B5AB7A" w14:textId="64804B93" w:rsidR="00992D37" w:rsidRDefault="00992D37" w:rsidP="00AD3238"/>
    <w:p w14:paraId="28E02198" w14:textId="28659614" w:rsidR="00992D37" w:rsidRDefault="00992D37" w:rsidP="00AD3238"/>
    <w:p w14:paraId="5C3B4D10" w14:textId="507173D1" w:rsidR="0074412C" w:rsidRDefault="001C437F" w:rsidP="00AD3238">
      <w:r>
        <w:rPr>
          <w:noProof/>
        </w:rPr>
        <w:lastRenderedPageBreak/>
        <w:drawing>
          <wp:inline distT="0" distB="0" distL="0" distR="0" wp14:anchorId="340C390D" wp14:editId="55861DE5">
            <wp:extent cx="5943600" cy="396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5B0472B9" w14:textId="54B20BF5" w:rsidR="0074412C" w:rsidRDefault="0074412C" w:rsidP="00AD3238"/>
    <w:p w14:paraId="4D818D4B" w14:textId="77777777" w:rsidR="0074412C" w:rsidRDefault="0074412C" w:rsidP="00AD3238"/>
    <w:p w14:paraId="010447BC" w14:textId="1535B502" w:rsidR="0074412C" w:rsidRDefault="0074412C" w:rsidP="00AD3238"/>
    <w:p w14:paraId="486DC6E6" w14:textId="77777777" w:rsidR="001C437F" w:rsidRDefault="001C437F" w:rsidP="00AD3238"/>
    <w:p w14:paraId="75325EA3" w14:textId="77777777" w:rsidR="0074412C" w:rsidRDefault="0074412C" w:rsidP="00AD3238"/>
    <w:p w14:paraId="6AD11595" w14:textId="6899D194" w:rsidR="00992D37" w:rsidRDefault="00FC5471" w:rsidP="00AD3238">
      <w:r>
        <w:t>5</w:t>
      </w:r>
      <w:r w:rsidR="00992D37">
        <w:t xml:space="preserve">) Create </w:t>
      </w:r>
      <w:r w:rsidR="00451B02">
        <w:t>employee table</w:t>
      </w:r>
    </w:p>
    <w:p w14:paraId="700A072F" w14:textId="4BC28FE8" w:rsidR="00D13117" w:rsidRDefault="00D13117" w:rsidP="00AD3238"/>
    <w:p w14:paraId="4B1CD589" w14:textId="42DCE61B" w:rsidR="00D13117" w:rsidRDefault="00D13117" w:rsidP="00D13117">
      <w:r>
        <w:t>employeeid : INT , rest : VARCHAR(30)</w:t>
      </w:r>
    </w:p>
    <w:p w14:paraId="02179E9D" w14:textId="77777777" w:rsidR="00D13117" w:rsidRDefault="00D13117" w:rsidP="00AD3238"/>
    <w:p w14:paraId="6D947843" w14:textId="5B030E50" w:rsidR="00451B02" w:rsidRDefault="00451B02" w:rsidP="00451B02"/>
    <w:p w14:paraId="4403639F" w14:textId="3F85B93B" w:rsidR="00451B02" w:rsidRDefault="00FC5471" w:rsidP="00AD3238">
      <w:r>
        <w:rPr>
          <w:noProof/>
        </w:rPr>
        <w:drawing>
          <wp:inline distT="0" distB="0" distL="0" distR="0" wp14:anchorId="01E40EB0" wp14:editId="119C9827">
            <wp:extent cx="4368800" cy="128270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368800" cy="1282700"/>
                    </a:xfrm>
                    <a:prstGeom prst="rect">
                      <a:avLst/>
                    </a:prstGeom>
                  </pic:spPr>
                </pic:pic>
              </a:graphicData>
            </a:graphic>
          </wp:inline>
        </w:drawing>
      </w:r>
    </w:p>
    <w:p w14:paraId="081FD498" w14:textId="482B7B9F" w:rsidR="00FC5471" w:rsidRDefault="00FC5471" w:rsidP="00AD3238"/>
    <w:p w14:paraId="473269A3" w14:textId="4D2CA022" w:rsidR="00FC5471" w:rsidRDefault="00C602EA" w:rsidP="00AD3238">
      <w:r>
        <w:rPr>
          <w:noProof/>
        </w:rPr>
        <w:lastRenderedPageBreak/>
        <w:drawing>
          <wp:inline distT="0" distB="0" distL="0" distR="0" wp14:anchorId="4C2F7B0C" wp14:editId="5271265E">
            <wp:extent cx="5943600" cy="396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1BD01731" w14:textId="77777777" w:rsidR="00C80224" w:rsidRDefault="00C80224" w:rsidP="00AD3238"/>
    <w:p w14:paraId="0A982C64" w14:textId="77777777" w:rsidR="00C80224" w:rsidRDefault="00C80224" w:rsidP="00AD3238"/>
    <w:p w14:paraId="7935308D" w14:textId="1916611C" w:rsidR="00AF793B" w:rsidRDefault="00FC5471" w:rsidP="00AD3238">
      <w:r>
        <w:t>6) Apply join based on common employee ID in both tables.</w:t>
      </w:r>
    </w:p>
    <w:p w14:paraId="228852CA" w14:textId="50E11C25" w:rsidR="00AF793B" w:rsidRDefault="00AF793B" w:rsidP="00AD3238"/>
    <w:p w14:paraId="67019F84" w14:textId="4D05901E" w:rsidR="00AF793B" w:rsidRDefault="00AF793B" w:rsidP="00AD3238"/>
    <w:p w14:paraId="6976BA59" w14:textId="0AD7C4F2" w:rsidR="00C80224" w:rsidRDefault="00C80224" w:rsidP="00AD3238"/>
    <w:p w14:paraId="12AB3EE0" w14:textId="05A9E915" w:rsidR="00C80224" w:rsidRDefault="00C911E6" w:rsidP="00AD3238">
      <w:r>
        <w:rPr>
          <w:noProof/>
        </w:rPr>
        <w:lastRenderedPageBreak/>
        <w:drawing>
          <wp:inline distT="0" distB="0" distL="0" distR="0" wp14:anchorId="12D6D5C6" wp14:editId="3E186A29">
            <wp:extent cx="5943600" cy="396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3061FDF7" w14:textId="3A58A946" w:rsidR="00C80224" w:rsidRDefault="00C80224" w:rsidP="00AD3238"/>
    <w:p w14:paraId="7662B346" w14:textId="43848442" w:rsidR="00C80224" w:rsidRDefault="00C80224" w:rsidP="00AD3238"/>
    <w:p w14:paraId="4DD2AD52" w14:textId="264FF85C" w:rsidR="00C80224" w:rsidRDefault="00C80224" w:rsidP="00AD3238"/>
    <w:p w14:paraId="64F7A588" w14:textId="77777777" w:rsidR="00C80224" w:rsidRDefault="00C80224" w:rsidP="00AD3238"/>
    <w:p w14:paraId="034C5DA3" w14:textId="4C2036A6" w:rsidR="00AF793B" w:rsidRDefault="00AF793B" w:rsidP="00AD3238">
      <w:r>
        <w:t>7) List all distinct employee first names who teach using “…JOIN … ON”</w:t>
      </w:r>
    </w:p>
    <w:p w14:paraId="3F69C541" w14:textId="57C117F8" w:rsidR="00AF793B" w:rsidRDefault="00AF793B" w:rsidP="00AD3238"/>
    <w:p w14:paraId="09DE7E91" w14:textId="37AA30A1" w:rsidR="00AF793B" w:rsidRDefault="00AF793B" w:rsidP="00AD3238"/>
    <w:p w14:paraId="0826BFCF" w14:textId="3C49F198" w:rsidR="00AF793B" w:rsidRDefault="000B4AE4" w:rsidP="00AD3238">
      <w:r>
        <w:rPr>
          <w:noProof/>
        </w:rPr>
        <w:lastRenderedPageBreak/>
        <w:drawing>
          <wp:inline distT="0" distB="0" distL="0" distR="0" wp14:anchorId="7FBE197A" wp14:editId="491CB13F">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6A29427D" w14:textId="00AD5DCA" w:rsidR="00AF793B" w:rsidRDefault="00AF793B" w:rsidP="00AD3238"/>
    <w:p w14:paraId="15F3CA1B" w14:textId="449D185E" w:rsidR="00AF793B" w:rsidRDefault="00AF793B" w:rsidP="00AD3238"/>
    <w:p w14:paraId="59BCBA15" w14:textId="6498B4B8" w:rsidR="00AF793B" w:rsidRDefault="00AF793B" w:rsidP="00AD3238">
      <w:r>
        <w:t>8) Insert the following student to student table</w:t>
      </w:r>
      <w:r>
        <w:br/>
      </w:r>
    </w:p>
    <w:p w14:paraId="27EFA082" w14:textId="77777777" w:rsidR="00376C4E" w:rsidRDefault="00376C4E" w:rsidP="00376C4E">
      <w:r>
        <w:t>Insert into student (id, firstname, lastname, attendance, midterm, final, classid,  employeeid) values (5, ‘sarah’, ‘shah’, 80, 90, 85.5, 103, 35);</w:t>
      </w:r>
    </w:p>
    <w:p w14:paraId="5159ECA1" w14:textId="77777777" w:rsidR="00376C4E" w:rsidRDefault="00376C4E" w:rsidP="00AD3238"/>
    <w:p w14:paraId="5B9046C9" w14:textId="6CC8AC1B" w:rsidR="00AF793B" w:rsidRDefault="00AF793B" w:rsidP="00AD3238"/>
    <w:p w14:paraId="697F6910" w14:textId="57EE8252" w:rsidR="000B4AE4" w:rsidRDefault="000B4AE4" w:rsidP="00AD3238"/>
    <w:p w14:paraId="740A7920" w14:textId="50D5ABB2" w:rsidR="000B4AE4" w:rsidRDefault="000B4AE4" w:rsidP="00AD3238"/>
    <w:p w14:paraId="3028BB3C" w14:textId="25A3B208" w:rsidR="000B4AE4" w:rsidRDefault="000B4AE4" w:rsidP="00AD3238"/>
    <w:p w14:paraId="13F1B074" w14:textId="3A0B19EC" w:rsidR="000B4AE4" w:rsidRDefault="000B4AE4" w:rsidP="00AD3238"/>
    <w:p w14:paraId="56EE4D06" w14:textId="0F0DB44D" w:rsidR="000B4AE4" w:rsidRDefault="000B4AE4" w:rsidP="00AD3238"/>
    <w:p w14:paraId="1BCAAEA3" w14:textId="499A73B0" w:rsidR="000B4AE4" w:rsidRDefault="000B4AE4" w:rsidP="00AD3238"/>
    <w:p w14:paraId="455503EC" w14:textId="69845E88" w:rsidR="000B4AE4" w:rsidRDefault="000B4AE4" w:rsidP="00AD3238"/>
    <w:p w14:paraId="162B7388" w14:textId="1BFBE001" w:rsidR="000B4AE4" w:rsidRDefault="000B4AE4" w:rsidP="00AD3238"/>
    <w:p w14:paraId="28CD57AA" w14:textId="68A8CB4E" w:rsidR="000B4AE4" w:rsidRDefault="000B4AE4" w:rsidP="00AD3238"/>
    <w:p w14:paraId="2E8C522B" w14:textId="58390580" w:rsidR="000B4AE4" w:rsidRDefault="000B4AE4" w:rsidP="00AD3238"/>
    <w:p w14:paraId="1E94DD16" w14:textId="4FF269CF" w:rsidR="000B4AE4" w:rsidRDefault="000B4AE4" w:rsidP="00AD3238"/>
    <w:p w14:paraId="21D21BB8" w14:textId="147E1C71" w:rsidR="000B4AE4" w:rsidRDefault="000B4AE4" w:rsidP="00AD3238"/>
    <w:p w14:paraId="4515D02D" w14:textId="70E01FDE" w:rsidR="000B4AE4" w:rsidRDefault="000B4AE4" w:rsidP="00AD3238"/>
    <w:p w14:paraId="61337976" w14:textId="77777777" w:rsidR="000B4AE4" w:rsidRDefault="000B4AE4" w:rsidP="00AD3238"/>
    <w:p w14:paraId="03B00AD1" w14:textId="4C28F10C" w:rsidR="009E651A" w:rsidRDefault="009E651A" w:rsidP="00AD3238">
      <w:r w:rsidRPr="00BA29A2">
        <w:rPr>
          <w:color w:val="FF0000"/>
        </w:rPr>
        <w:lastRenderedPageBreak/>
        <w:t xml:space="preserve">9) Show </w:t>
      </w:r>
      <w:r>
        <w:t>all records in student table</w:t>
      </w:r>
    </w:p>
    <w:p w14:paraId="1ABA9AB5" w14:textId="7FEA2F92" w:rsidR="009E651A" w:rsidRDefault="009E651A" w:rsidP="00AD3238"/>
    <w:p w14:paraId="0BBD4FF3" w14:textId="78B0CF8D" w:rsidR="009E651A" w:rsidRDefault="009E651A" w:rsidP="00AD3238"/>
    <w:p w14:paraId="32174FDB" w14:textId="0D4E89D0" w:rsidR="009E651A" w:rsidRDefault="009E651A" w:rsidP="00AD3238">
      <w:r>
        <w:t>10) Show all records in employee  table</w:t>
      </w:r>
    </w:p>
    <w:p w14:paraId="3BF6A379" w14:textId="2CA70A61" w:rsidR="009E651A" w:rsidRDefault="00814967" w:rsidP="00AD3238">
      <w:r>
        <w:rPr>
          <w:noProof/>
        </w:rPr>
        <w:drawing>
          <wp:inline distT="0" distB="0" distL="0" distR="0" wp14:anchorId="11D06933" wp14:editId="6F62D5CC">
            <wp:extent cx="5943600" cy="3962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bookmarkStart w:id="0" w:name="_GoBack"/>
      <w:bookmarkEnd w:id="0"/>
    </w:p>
    <w:p w14:paraId="19A54276" w14:textId="73F3646F" w:rsidR="00AF793B" w:rsidRDefault="00AF793B" w:rsidP="00AD3238"/>
    <w:p w14:paraId="1CE9ACE1" w14:textId="71FE4067" w:rsidR="009E651A" w:rsidRDefault="009E651A" w:rsidP="00AD3238">
      <w:r>
        <w:lastRenderedPageBreak/>
        <w:t>11</w:t>
      </w:r>
      <w:r w:rsidR="00AF793B">
        <w:t>)</w:t>
      </w:r>
      <w:r w:rsidR="00CB7492">
        <w:t xml:space="preserve"> List all student and employee  attributes</w:t>
      </w:r>
      <w:r w:rsidR="00AF793B">
        <w:t xml:space="preserve"> even though employee is retired or left</w:t>
      </w:r>
      <w:r w:rsidR="00A5483A">
        <w:t>(in other words, list instructors who do not exist in employee table).</w:t>
      </w:r>
      <w:r w:rsidR="00A5483A">
        <w:br/>
      </w:r>
      <w:r w:rsidR="008D3C19">
        <w:rPr>
          <w:noProof/>
        </w:rPr>
        <w:drawing>
          <wp:inline distT="0" distB="0" distL="0" distR="0" wp14:anchorId="08F585FF" wp14:editId="4185C3DE">
            <wp:extent cx="5943600" cy="396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6D073919" w14:textId="4926618D" w:rsidR="009E651A" w:rsidRDefault="009E651A" w:rsidP="00AD3238"/>
    <w:p w14:paraId="23CD3F80" w14:textId="1EF06E73" w:rsidR="006A4EB3" w:rsidRDefault="009E651A" w:rsidP="006A4EB3">
      <w:pPr>
        <w:tabs>
          <w:tab w:val="left" w:pos="2297"/>
        </w:tabs>
      </w:pPr>
      <w:r>
        <w:t xml:space="preserve">12) </w:t>
      </w:r>
      <w:r w:rsidR="00CB7492">
        <w:t xml:space="preserve">List all student and employee  attributes </w:t>
      </w:r>
      <w:r w:rsidR="006A4EB3">
        <w:t xml:space="preserve">even though some employees are not instructional staff. </w:t>
      </w:r>
    </w:p>
    <w:p w14:paraId="402CC5A9" w14:textId="10A7C355" w:rsidR="006A4EB3" w:rsidRDefault="006A4EB3" w:rsidP="006A4EB3">
      <w:pPr>
        <w:tabs>
          <w:tab w:val="left" w:pos="2297"/>
        </w:tabs>
      </w:pPr>
    </w:p>
    <w:p w14:paraId="0EFD4CAE" w14:textId="2673568D" w:rsidR="006A4EB3" w:rsidRDefault="006A4EB3" w:rsidP="006A4EB3">
      <w:pPr>
        <w:tabs>
          <w:tab w:val="left" w:pos="2297"/>
        </w:tabs>
      </w:pPr>
    </w:p>
    <w:p w14:paraId="630BF1EE" w14:textId="47F077CE" w:rsidR="006A4EB3" w:rsidRDefault="006A4EB3" w:rsidP="006A4EB3">
      <w:pPr>
        <w:tabs>
          <w:tab w:val="left" w:pos="2297"/>
        </w:tabs>
      </w:pPr>
      <w:r>
        <w:t xml:space="preserve">13) </w:t>
      </w:r>
      <w:r w:rsidR="00CB7492">
        <w:t xml:space="preserve">List all student and employee  attributes </w:t>
      </w:r>
      <w:r>
        <w:t>even though some employees are not instructional staff, or some instructors are retired or left.</w:t>
      </w:r>
    </w:p>
    <w:p w14:paraId="1B2A39A9" w14:textId="1FF75EAC" w:rsidR="006A4EB3" w:rsidRDefault="00C30EA9" w:rsidP="006A4EB3">
      <w:pPr>
        <w:tabs>
          <w:tab w:val="left" w:pos="2297"/>
        </w:tabs>
      </w:pPr>
      <w:r>
        <w:rPr>
          <w:noProof/>
        </w:rPr>
        <w:lastRenderedPageBreak/>
        <w:drawing>
          <wp:inline distT="0" distB="0" distL="0" distR="0" wp14:anchorId="121F1B3F" wp14:editId="7F91E27D">
            <wp:extent cx="5943600" cy="396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5FCE37D4" w14:textId="77777777" w:rsidR="002830AF" w:rsidRDefault="006A4EB3" w:rsidP="002830AF">
      <w:pPr>
        <w:tabs>
          <w:tab w:val="left" w:pos="2297"/>
        </w:tabs>
      </w:pPr>
      <w:r>
        <w:t>14) Calculate Overall grade for each student based on the following formula and list student firstname, lastname and overall grade:</w:t>
      </w:r>
    </w:p>
    <w:p w14:paraId="1F919A25" w14:textId="5624E0BB" w:rsidR="002830AF" w:rsidRDefault="006A4EB3" w:rsidP="002830AF">
      <w:pPr>
        <w:tabs>
          <w:tab w:val="left" w:pos="2297"/>
        </w:tabs>
      </w:pPr>
      <w:r>
        <w:br/>
      </w:r>
      <w:r w:rsidR="002830AF">
        <w:t>overall = %10 attendance + 40% midterm + 50% final</w:t>
      </w:r>
    </w:p>
    <w:p w14:paraId="19B703C7" w14:textId="2FD33F01" w:rsidR="006A4EB3" w:rsidRDefault="006A4EB3" w:rsidP="00D13117">
      <w:pPr>
        <w:tabs>
          <w:tab w:val="left" w:pos="2297"/>
        </w:tabs>
      </w:pPr>
    </w:p>
    <w:p w14:paraId="3C433D83" w14:textId="7A9BAE9E" w:rsidR="006A4EB3" w:rsidRDefault="006A4EB3" w:rsidP="006A4EB3">
      <w:pPr>
        <w:tabs>
          <w:tab w:val="left" w:pos="2297"/>
        </w:tabs>
      </w:pPr>
    </w:p>
    <w:p w14:paraId="4186D00B" w14:textId="0E8B137E" w:rsidR="006A4EB3" w:rsidRDefault="006A4EB3" w:rsidP="006A4EB3">
      <w:pPr>
        <w:tabs>
          <w:tab w:val="left" w:pos="2297"/>
        </w:tabs>
      </w:pPr>
      <w:r>
        <w:t>15) List cartesian product of both tables</w:t>
      </w:r>
    </w:p>
    <w:p w14:paraId="162D801D" w14:textId="5FB9DA61" w:rsidR="006A4EB3" w:rsidRDefault="007E4A8C" w:rsidP="006A4EB3">
      <w:pPr>
        <w:tabs>
          <w:tab w:val="left" w:pos="2297"/>
        </w:tabs>
      </w:pPr>
      <w:r>
        <w:rPr>
          <w:noProof/>
        </w:rPr>
        <w:lastRenderedPageBreak/>
        <w:drawing>
          <wp:inline distT="0" distB="0" distL="0" distR="0" wp14:anchorId="709BB060" wp14:editId="29FA7AB5">
            <wp:extent cx="5943600" cy="396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66AC0A83" w14:textId="77777777" w:rsidR="006A4EB3" w:rsidRDefault="006A4EB3" w:rsidP="006A4EB3">
      <w:pPr>
        <w:tabs>
          <w:tab w:val="left" w:pos="2297"/>
        </w:tabs>
      </w:pPr>
    </w:p>
    <w:p w14:paraId="6268461D" w14:textId="3D2BA031" w:rsidR="006A4EB3" w:rsidRDefault="006A4EB3" w:rsidP="006A4EB3">
      <w:pPr>
        <w:tabs>
          <w:tab w:val="left" w:pos="2297"/>
        </w:tabs>
      </w:pPr>
      <w:r>
        <w:t>16) Find number of records in student table</w:t>
      </w:r>
    </w:p>
    <w:p w14:paraId="559718C7" w14:textId="35660721" w:rsidR="006A4EB3" w:rsidRDefault="006A4EB3" w:rsidP="006A4EB3">
      <w:pPr>
        <w:tabs>
          <w:tab w:val="left" w:pos="2297"/>
        </w:tabs>
      </w:pPr>
    </w:p>
    <w:p w14:paraId="522B8F1E" w14:textId="6C1E4F68" w:rsidR="00121604" w:rsidRDefault="00121604" w:rsidP="006A4EB3">
      <w:pPr>
        <w:tabs>
          <w:tab w:val="left" w:pos="2297"/>
        </w:tabs>
      </w:pPr>
    </w:p>
    <w:p w14:paraId="6FC43FF7" w14:textId="2E408FEF" w:rsidR="00121604" w:rsidRDefault="00121604" w:rsidP="006A4EB3">
      <w:pPr>
        <w:tabs>
          <w:tab w:val="left" w:pos="2297"/>
        </w:tabs>
      </w:pPr>
      <w:r>
        <w:t xml:space="preserve">17) Write SQL query to find how many students are there who are taking a class from Mary Johnson? </w:t>
      </w:r>
      <w:r>
        <w:br/>
      </w:r>
    </w:p>
    <w:p w14:paraId="49C52050" w14:textId="211BE376" w:rsidR="00121604" w:rsidRDefault="00BF061E" w:rsidP="006A4EB3">
      <w:pPr>
        <w:tabs>
          <w:tab w:val="left" w:pos="2297"/>
        </w:tabs>
      </w:pPr>
      <w:r>
        <w:t>Select</w:t>
      </w:r>
      <w:r w:rsidR="003C289D">
        <w:t xml:space="preserve"> * </w:t>
      </w:r>
      <w:r>
        <w:t xml:space="preserve"> CONT</w:t>
      </w:r>
      <w:r w:rsidR="003C289D">
        <w:t>((*))</w:t>
      </w:r>
      <w:r>
        <w:t xml:space="preserve"> </w:t>
      </w:r>
    </w:p>
    <w:p w14:paraId="556F15FD" w14:textId="675ECDFB" w:rsidR="00121604" w:rsidRDefault="00121604" w:rsidP="006A4EB3">
      <w:pPr>
        <w:tabs>
          <w:tab w:val="left" w:pos="2297"/>
        </w:tabs>
      </w:pPr>
      <w:r>
        <w:t>18) Write SQL query to find name of the students who are taking a class from employees  with id number 30 and 31?</w:t>
      </w:r>
    </w:p>
    <w:p w14:paraId="6ECCF625" w14:textId="632F32B7" w:rsidR="00121604" w:rsidRDefault="005975D1" w:rsidP="006A4EB3">
      <w:pPr>
        <w:tabs>
          <w:tab w:val="left" w:pos="2297"/>
        </w:tabs>
      </w:pPr>
      <w:r>
        <w:rPr>
          <w:noProof/>
        </w:rPr>
        <w:lastRenderedPageBreak/>
        <w:drawing>
          <wp:inline distT="0" distB="0" distL="0" distR="0" wp14:anchorId="095DCA1F" wp14:editId="763E0AB3">
            <wp:extent cx="5943600" cy="396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515CAC79" w14:textId="77777777" w:rsidR="00121604" w:rsidRDefault="00121604" w:rsidP="006A4EB3">
      <w:pPr>
        <w:tabs>
          <w:tab w:val="left" w:pos="2297"/>
        </w:tabs>
      </w:pPr>
    </w:p>
    <w:p w14:paraId="518D7373" w14:textId="0C80C789" w:rsidR="00121604" w:rsidRDefault="00121604" w:rsidP="00121604">
      <w:pPr>
        <w:tabs>
          <w:tab w:val="left" w:pos="2297"/>
        </w:tabs>
      </w:pPr>
      <w:r>
        <w:t>19) Write SQL query to find name of the students who are taking a class from employees  with id number 30 or 31?</w:t>
      </w:r>
    </w:p>
    <w:p w14:paraId="6F4552FC" w14:textId="7DDE86E2" w:rsidR="00121604" w:rsidRDefault="00121604" w:rsidP="006A4EB3">
      <w:pPr>
        <w:tabs>
          <w:tab w:val="left" w:pos="2297"/>
        </w:tabs>
      </w:pPr>
    </w:p>
    <w:p w14:paraId="4D4CC5D9" w14:textId="154F0747" w:rsidR="00FB6B67" w:rsidRDefault="00FB6B67" w:rsidP="006A4EB3">
      <w:pPr>
        <w:tabs>
          <w:tab w:val="left" w:pos="2297"/>
        </w:tabs>
      </w:pPr>
    </w:p>
    <w:p w14:paraId="13D6E26C" w14:textId="5AFB15DF" w:rsidR="00FB6B67" w:rsidRDefault="005975D1" w:rsidP="006A4EB3">
      <w:pPr>
        <w:tabs>
          <w:tab w:val="left" w:pos="2297"/>
        </w:tabs>
      </w:pPr>
      <w:r>
        <w:rPr>
          <w:noProof/>
        </w:rPr>
        <w:lastRenderedPageBreak/>
        <w:drawing>
          <wp:inline distT="0" distB="0" distL="0" distR="0" wp14:anchorId="749B7762" wp14:editId="426250AB">
            <wp:extent cx="5943600" cy="396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558F74AB" w14:textId="7B7B99FC" w:rsidR="007575FA" w:rsidRDefault="007575FA" w:rsidP="006A4EB3">
      <w:pPr>
        <w:tabs>
          <w:tab w:val="left" w:pos="2297"/>
        </w:tabs>
      </w:pPr>
    </w:p>
    <w:p w14:paraId="4FCF5EE5" w14:textId="77777777" w:rsidR="007575FA" w:rsidRDefault="007575FA" w:rsidP="006A4EB3">
      <w:pPr>
        <w:tabs>
          <w:tab w:val="left" w:pos="2297"/>
        </w:tabs>
      </w:pPr>
    </w:p>
    <w:p w14:paraId="15A0F9D5" w14:textId="527A7396" w:rsidR="00FB6B67" w:rsidRDefault="00FB6B67" w:rsidP="006A4EB3">
      <w:pPr>
        <w:tabs>
          <w:tab w:val="left" w:pos="2297"/>
        </w:tabs>
      </w:pPr>
      <w:r>
        <w:t xml:space="preserve">20) </w:t>
      </w:r>
      <w:r w:rsidR="00D272EB">
        <w:t>List all student information based on their id numbers in descending order.</w:t>
      </w:r>
    </w:p>
    <w:p w14:paraId="3EB129B8" w14:textId="05C6AAFA" w:rsidR="00CE6CA2" w:rsidRDefault="00CE6CA2" w:rsidP="006A4EB3">
      <w:pPr>
        <w:tabs>
          <w:tab w:val="left" w:pos="2297"/>
        </w:tabs>
      </w:pPr>
      <w:r>
        <w:rPr>
          <w:noProof/>
        </w:rPr>
        <w:lastRenderedPageBreak/>
        <w:drawing>
          <wp:inline distT="0" distB="0" distL="0" distR="0" wp14:anchorId="16AC58F1" wp14:editId="35DD31B8">
            <wp:extent cx="5943600" cy="3962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3C4734AE" w14:textId="2BAED0B0" w:rsidR="00D272EB" w:rsidRDefault="00D272EB" w:rsidP="006A4EB3">
      <w:pPr>
        <w:tabs>
          <w:tab w:val="left" w:pos="2297"/>
        </w:tabs>
      </w:pPr>
      <w:r>
        <w:br/>
      </w:r>
    </w:p>
    <w:p w14:paraId="750927DC" w14:textId="344940A2" w:rsidR="00D272EB" w:rsidRDefault="00D272EB" w:rsidP="006A4EB3">
      <w:pPr>
        <w:tabs>
          <w:tab w:val="left" w:pos="2297"/>
        </w:tabs>
      </w:pPr>
      <w:r>
        <w:t>21) List all student information based on their first names in descending order, if two or more students share the same first name then sort them based on their id numbers ascending.</w:t>
      </w:r>
    </w:p>
    <w:p w14:paraId="79415D9E" w14:textId="5BB15D46" w:rsidR="00E84C1A" w:rsidRDefault="00E84C1A" w:rsidP="006A4EB3">
      <w:pPr>
        <w:tabs>
          <w:tab w:val="left" w:pos="2297"/>
        </w:tabs>
      </w:pPr>
    </w:p>
    <w:p w14:paraId="3E542F68" w14:textId="4C68D458" w:rsidR="00E84C1A" w:rsidRDefault="00E84C1A" w:rsidP="006A4EB3">
      <w:pPr>
        <w:tabs>
          <w:tab w:val="left" w:pos="2297"/>
        </w:tabs>
      </w:pPr>
    </w:p>
    <w:p w14:paraId="42EA7597" w14:textId="1173022A" w:rsidR="00B56A94" w:rsidRDefault="00B56A94" w:rsidP="006A4EB3">
      <w:pPr>
        <w:tabs>
          <w:tab w:val="left" w:pos="2297"/>
        </w:tabs>
      </w:pPr>
    </w:p>
    <w:p w14:paraId="05995208" w14:textId="77777777" w:rsidR="00335DFD" w:rsidRDefault="00335DFD" w:rsidP="006A4EB3">
      <w:pPr>
        <w:tabs>
          <w:tab w:val="left" w:pos="2297"/>
        </w:tabs>
      </w:pPr>
    </w:p>
    <w:p w14:paraId="44097358" w14:textId="5589D065" w:rsidR="00335DFD" w:rsidRDefault="008851FE" w:rsidP="006A4EB3">
      <w:pPr>
        <w:tabs>
          <w:tab w:val="left" w:pos="2297"/>
        </w:tabs>
      </w:pPr>
      <w:r>
        <w:rPr>
          <w:noProof/>
        </w:rPr>
        <w:lastRenderedPageBreak/>
        <w:drawing>
          <wp:inline distT="0" distB="0" distL="0" distR="0" wp14:anchorId="230C9C7E" wp14:editId="62F0F353">
            <wp:extent cx="5943600" cy="3962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019A3A46" w14:textId="77777777" w:rsidR="00335DFD" w:rsidRDefault="00335DFD" w:rsidP="006A4EB3">
      <w:pPr>
        <w:tabs>
          <w:tab w:val="left" w:pos="2297"/>
        </w:tabs>
      </w:pPr>
    </w:p>
    <w:p w14:paraId="493B093B" w14:textId="77777777" w:rsidR="00335DFD" w:rsidRDefault="00335DFD" w:rsidP="006A4EB3">
      <w:pPr>
        <w:tabs>
          <w:tab w:val="left" w:pos="2297"/>
        </w:tabs>
      </w:pPr>
    </w:p>
    <w:p w14:paraId="748750DC" w14:textId="77777777" w:rsidR="00335DFD" w:rsidRDefault="00335DFD" w:rsidP="006A4EB3">
      <w:pPr>
        <w:tabs>
          <w:tab w:val="left" w:pos="2297"/>
        </w:tabs>
      </w:pPr>
    </w:p>
    <w:p w14:paraId="5EC92910" w14:textId="77777777" w:rsidR="00335DFD" w:rsidRDefault="00335DFD" w:rsidP="006A4EB3">
      <w:pPr>
        <w:tabs>
          <w:tab w:val="left" w:pos="2297"/>
        </w:tabs>
      </w:pPr>
    </w:p>
    <w:p w14:paraId="3DF45627" w14:textId="77777777" w:rsidR="00335DFD" w:rsidRDefault="00335DFD" w:rsidP="006A4EB3">
      <w:pPr>
        <w:tabs>
          <w:tab w:val="left" w:pos="2297"/>
        </w:tabs>
      </w:pPr>
    </w:p>
    <w:p w14:paraId="6979AFD2" w14:textId="77777777" w:rsidR="00335DFD" w:rsidRDefault="00335DFD" w:rsidP="006A4EB3">
      <w:pPr>
        <w:tabs>
          <w:tab w:val="left" w:pos="2297"/>
        </w:tabs>
      </w:pPr>
    </w:p>
    <w:p w14:paraId="29CE5FA1" w14:textId="6199EF2E" w:rsidR="00B56A94" w:rsidRDefault="00B56A94" w:rsidP="006A4EB3">
      <w:pPr>
        <w:tabs>
          <w:tab w:val="left" w:pos="2297"/>
        </w:tabs>
      </w:pPr>
      <w:r>
        <w:t>22) List all student information based on their first names in descending order, if two or more students share the same first name then sort them based on their id numbers ascending where student final grades are not 90.</w:t>
      </w:r>
    </w:p>
    <w:p w14:paraId="4967D074" w14:textId="0E3B4092" w:rsidR="00B56A94" w:rsidRDefault="007575FA" w:rsidP="006A4EB3">
      <w:pPr>
        <w:tabs>
          <w:tab w:val="left" w:pos="2297"/>
        </w:tabs>
      </w:pPr>
      <w:r>
        <w:rPr>
          <w:noProof/>
        </w:rPr>
        <w:lastRenderedPageBreak/>
        <w:drawing>
          <wp:inline distT="0" distB="0" distL="0" distR="0" wp14:anchorId="50224FE8" wp14:editId="207688C3">
            <wp:extent cx="5943600" cy="396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58A57852" w14:textId="07C83666" w:rsidR="00B56A94" w:rsidRDefault="00B56A94" w:rsidP="006A4EB3">
      <w:pPr>
        <w:tabs>
          <w:tab w:val="left" w:pos="2297"/>
        </w:tabs>
      </w:pPr>
      <w:r>
        <w:t>23) List all student information based on their first names in descending order, if two or more students share the same first name then sort them based on their id numbers ascending where student final and midterm grades are not 90.</w:t>
      </w:r>
    </w:p>
    <w:p w14:paraId="6FAB4650" w14:textId="3EC28317" w:rsidR="00B56A94" w:rsidRDefault="008851FE" w:rsidP="006A4EB3">
      <w:pPr>
        <w:tabs>
          <w:tab w:val="left" w:pos="2297"/>
        </w:tabs>
      </w:pPr>
      <w:r>
        <w:rPr>
          <w:noProof/>
        </w:rPr>
        <w:lastRenderedPageBreak/>
        <w:drawing>
          <wp:inline distT="0" distB="0" distL="0" distR="0" wp14:anchorId="472BDBC7" wp14:editId="02A45ECF">
            <wp:extent cx="5943600" cy="396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sectPr w:rsidR="00B56A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8571AA"/>
    <w:multiLevelType w:val="hybridMultilevel"/>
    <w:tmpl w:val="3D507326"/>
    <w:lvl w:ilvl="0" w:tplc="4D88DC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NTK0MDIxNTWzNLVU0lEKTi0uzszPAykwrgUAzK94HywAAAA="/>
  </w:docVars>
  <w:rsids>
    <w:rsidRoot w:val="00AD3238"/>
    <w:rsid w:val="000919F9"/>
    <w:rsid w:val="000B4AE4"/>
    <w:rsid w:val="00121604"/>
    <w:rsid w:val="00155D0B"/>
    <w:rsid w:val="001C437F"/>
    <w:rsid w:val="001C4443"/>
    <w:rsid w:val="002176FB"/>
    <w:rsid w:val="002371AA"/>
    <w:rsid w:val="002830AF"/>
    <w:rsid w:val="00335DFD"/>
    <w:rsid w:val="0035098B"/>
    <w:rsid w:val="00376C4E"/>
    <w:rsid w:val="003A3FEF"/>
    <w:rsid w:val="003C289D"/>
    <w:rsid w:val="00451B02"/>
    <w:rsid w:val="005975D1"/>
    <w:rsid w:val="00642717"/>
    <w:rsid w:val="006A4EB3"/>
    <w:rsid w:val="0074412C"/>
    <w:rsid w:val="007575FA"/>
    <w:rsid w:val="007E4A8C"/>
    <w:rsid w:val="00814967"/>
    <w:rsid w:val="008851FE"/>
    <w:rsid w:val="008D3C19"/>
    <w:rsid w:val="00992D37"/>
    <w:rsid w:val="009E651A"/>
    <w:rsid w:val="00A5483A"/>
    <w:rsid w:val="00AD3238"/>
    <w:rsid w:val="00AF793B"/>
    <w:rsid w:val="00B56A94"/>
    <w:rsid w:val="00BA29A2"/>
    <w:rsid w:val="00BA4A5D"/>
    <w:rsid w:val="00BF061E"/>
    <w:rsid w:val="00C30EA9"/>
    <w:rsid w:val="00C602EA"/>
    <w:rsid w:val="00C80224"/>
    <w:rsid w:val="00C911E6"/>
    <w:rsid w:val="00C92C71"/>
    <w:rsid w:val="00CB7492"/>
    <w:rsid w:val="00CE0026"/>
    <w:rsid w:val="00CE6CA2"/>
    <w:rsid w:val="00D13117"/>
    <w:rsid w:val="00D272EB"/>
    <w:rsid w:val="00E8268A"/>
    <w:rsid w:val="00E84C1A"/>
    <w:rsid w:val="00FB6B67"/>
    <w:rsid w:val="00FC54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849DA"/>
  <w15:chartTrackingRefBased/>
  <w15:docId w15:val="{5F0551A4-65DF-2549-99A1-20747D854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32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1</TotalTime>
  <Pages>17</Pages>
  <Words>400</Words>
  <Characters>228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ak Taylan</dc:creator>
  <cp:keywords/>
  <dc:description/>
  <cp:lastModifiedBy>Robiul Alam</cp:lastModifiedBy>
  <cp:revision>26</cp:revision>
  <dcterms:created xsi:type="dcterms:W3CDTF">2020-10-31T01:47:00Z</dcterms:created>
  <dcterms:modified xsi:type="dcterms:W3CDTF">2020-11-04T01:19:00Z</dcterms:modified>
</cp:coreProperties>
</file>